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13057c32f749413a1259eb0720c1cbf4eb0f915"/>
    <w:p>
      <w:pPr>
        <w:pStyle w:val="Heading1"/>
      </w:pPr>
      <w:r>
        <w:t xml:space="preserve">Professional Resume: Dentist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Pri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sharma.dent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South End Road, Bangalore, Karnataka 560001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dentist with over a decade of experience in India Bangalore, committed to providing high-quality dental care. Passionate about advancing oral health in the community through innovative treatments and patient-centered approaches. Seeking to contribute expertise as a Dentist in India Bangalore to improve public health outcomes and build trust within local popul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br/>
      </w:r>
      <w:r>
        <w:t xml:space="preserve">Government Dental College, Bangalore, Ind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S (Master of Dental Surgery) in Orthodontics</w:t>
      </w:r>
      <w:r>
        <w:br/>
      </w:r>
      <w:r>
        <w:t xml:space="preserve">Manipal College of Dental Sciences, Manipal, India</w:t>
      </w:r>
      <w:r>
        <w:br/>
      </w:r>
      <w:r>
        <w:t xml:space="preserve">Gradua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36d551671e383619f422c7fc7e40b3b50d3eb3"/>
    <w:p>
      <w:pPr>
        <w:pStyle w:val="Heading3"/>
      </w:pPr>
      <w:r>
        <w:t xml:space="preserve">Dentist at SmileCare Dental Clinic, India Bangalore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restorative treatments, cosmetic procedures, and preventive care to over 500 patients monthly in India Bangalore.</w:t>
      </w:r>
    </w:p>
    <w:p>
      <w:pPr>
        <w:numPr>
          <w:ilvl w:val="0"/>
          <w:numId w:val="1002"/>
        </w:numPr>
        <w:pStyle w:val="Compact"/>
      </w:pPr>
      <w:r>
        <w:t xml:space="preserve">Specialized in orthodontic treatments such as Invisalign and traditional braces, catering to both pediatric and adult patients in the Bangalore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dental check-ups for underprivileged communities across India, emphasizing the importance of oral hygiene in India Bangalore.</w:t>
      </w:r>
    </w:p>
    <w:bookmarkEnd w:id="23"/>
    <w:bookmarkStart w:id="24" w:name="X4f284d27a27129b96ad5f2c268bb6955715c79b"/>
    <w:p>
      <w:pPr>
        <w:pStyle w:val="Heading3"/>
      </w:pPr>
      <w:r>
        <w:t xml:space="preserve">General Dentist at HealthPlus Dental Center, India Bangalore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Managed a multidisciplinary team of dental hygienists and assistants to deliver efficient and patient-focused services in India Bangalore.</w:t>
      </w:r>
    </w:p>
    <w:p>
      <w:pPr>
        <w:numPr>
          <w:ilvl w:val="0"/>
          <w:numId w:val="1003"/>
        </w:numPr>
        <w:pStyle w:val="Compact"/>
      </w:pPr>
      <w:r>
        <w:t xml:space="preserve">Conducted routine dental examinations, fillings, root canals, and extractions while adhering to the latest standards set by the Indian Dental Association (IDA).</w:t>
      </w:r>
    </w:p>
    <w:p>
      <w:pPr>
        <w:numPr>
          <w:ilvl w:val="0"/>
          <w:numId w:val="1003"/>
        </w:numPr>
        <w:pStyle w:val="Compact"/>
      </w:pPr>
      <w:r>
        <w:t xml:space="preserve">Implemented digital imaging systems for accurate diagnosis, enhancing treatment outcomes for patients in India Bangalore.</w:t>
      </w:r>
    </w:p>
    <w:bookmarkEnd w:id="24"/>
    <w:bookmarkStart w:id="25" w:name="X412745bb8fe811b2b02da7acba569b466cc293a"/>
    <w:p>
      <w:pPr>
        <w:pStyle w:val="Heading3"/>
      </w:pPr>
      <w:r>
        <w:t xml:space="preserve">Clinical Instructor at Bengaluru Dental Institute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Trained postgraduate dental students in advanced clinical techniques, with a focus on pediatric dentistry and preventive care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curriculum modules aligned with the requirements of dental practitioners in India Bangalo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orthodontics, endodontics, and cosmetic procedures (e.g., veneers, teeth whiten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Technology:</w:t>
      </w:r>
      <w:r>
        <w:t xml:space="preserve"> </w:t>
      </w:r>
      <w:r>
        <w:t xml:space="preserve">Proficient in operating dental X-ray machines, CAD/CAM systems for crowns and bridges, and digital intraoral scan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dental practice management software like Dentrix and Open Dental, tailored for India Bangalore cli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on oral health practices, particularly in multilingual settings common in India Bangalore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an Dental Association (IDA):</w:t>
      </w:r>
      <w:r>
        <w:t xml:space="preserve"> </w:t>
      </w:r>
      <w:r>
        <w:t xml:space="preserve">Member since 2010, actively participating in regional workshops and seminars held in India Bangal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alore Dental Society:</w:t>
      </w:r>
      <w:r>
        <w:t xml:space="preserve"> </w:t>
      </w:r>
      <w:r>
        <w:t xml:space="preserve">Regular attendee of networking events and professional development sessions focused on emerging trends in dentistry across Ind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Dental Research (IADR):</w:t>
      </w:r>
      <w:r>
        <w:t xml:space="preserve"> </w:t>
      </w:r>
      <w:r>
        <w:t xml:space="preserve">Contributor to research papers on oral health disparities in urban populations, including those in India Bangalor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ertification in Implantology</w:t>
      </w:r>
      <w:r>
        <w:br/>
      </w:r>
      <w:r>
        <w:t xml:space="preserve">Indian Society of Oral Implantologists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iatric Dentistry Training Program</w:t>
      </w:r>
      <w:r>
        <w:br/>
      </w:r>
      <w:r>
        <w:t xml:space="preserve">National Dental Academy, India, 2017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Dentist in India Bangalore, I have actively participated in initiatives to improve access to dental care. For example:</w:t>
      </w:r>
    </w:p>
    <w:p>
      <w:pPr>
        <w:numPr>
          <w:ilvl w:val="0"/>
          <w:numId w:val="1008"/>
        </w:numPr>
        <w:pStyle w:val="Compact"/>
      </w:pPr>
      <w:r>
        <w:t xml:space="preserve">Served as a volunteer dentist at the "Smile for All" campaign, providing free consultations and treatments to over 1,000 underserved individuals across Bangalore in 2022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in India Bangalore to conduct oral health awareness programs, teaching children about brushing techniques and nutri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 from Dr. Rajesh Kumar, Head of Department at Manipal College of Dental Sciences, and Dr. Meera Desai, Principal Dentist at HealthPlus Dental Center in Bangalore.</w:t>
      </w:r>
    </w:p>
    <w:bookmarkEnd w:id="31"/>
    <w:p>
      <w:pPr>
        <w:pStyle w:val="BodyText"/>
      </w:pPr>
      <w:r>
        <w:t xml:space="preserve">This resume is tailored for a Dentist seeking opportunities in India Bangalore, highlighting expertise in clinical care, community engagement, and professional excellence within the Indian dental landscap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: Dentist in India Bangalore</dc:title>
  <dc:creator/>
  <dc:language>en</dc:language>
  <cp:keywords/>
  <dcterms:created xsi:type="dcterms:W3CDTF">2025-12-10T18:16:19Z</dcterms:created>
  <dcterms:modified xsi:type="dcterms:W3CDTF">2025-12-10T18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